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1E6C" w:rsidRPr="00FF0CA4" w:rsidRDefault="00821E6C" w:rsidP="00FF0CA4">
      <w:pPr>
        <w:pStyle w:val="NoSpacing"/>
        <w:jc w:val="both"/>
        <w:rPr>
          <w:rFonts w:ascii="Times New Roman" w:hAnsi="Times New Roman" w:cs="Times New Roman"/>
          <w:szCs w:val="24"/>
          <w:lang w:val="sr-Latn-BA"/>
        </w:rPr>
      </w:pPr>
    </w:p>
    <w:p w:rsidR="009C2E50" w:rsidRPr="00FF0CA4" w:rsidRDefault="009C2E50" w:rsidP="00FF0CA4">
      <w:pPr>
        <w:pStyle w:val="NoSpacing"/>
        <w:jc w:val="both"/>
        <w:rPr>
          <w:rFonts w:ascii="Times New Roman" w:eastAsia="Times New Roman" w:hAnsi="Times New Roman" w:cs="Times New Roman"/>
          <w:szCs w:val="24"/>
          <w:lang w:val="sr-Cyrl-CS"/>
        </w:rPr>
      </w:pPr>
    </w:p>
    <w:p w:rsidR="00F64061" w:rsidRDefault="00F64061" w:rsidP="00FF0CA4">
      <w:pPr>
        <w:pStyle w:val="NoSpacing"/>
        <w:ind w:firstLine="720"/>
        <w:jc w:val="both"/>
        <w:rPr>
          <w:rFonts w:ascii="Times New Roman" w:eastAsia="Times New Roman" w:hAnsi="Times New Roman" w:cs="Times New Roman"/>
          <w:szCs w:val="24"/>
          <w:lang w:val="sr-Cyrl-CS"/>
        </w:rPr>
      </w:pPr>
    </w:p>
    <w:p w:rsidR="00422E38" w:rsidRDefault="00ED4356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Факултет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литич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ниверзитет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ањо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уц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рганизу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C05543">
        <w:rPr>
          <w:rFonts w:ascii="Times New Roman" w:hAnsi="Times New Roman" w:cs="Times New Roman"/>
          <w:szCs w:val="24"/>
          <w:lang w:val="sr-Latn-RS"/>
        </w:rPr>
        <w:t>IV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еђународни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чешће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д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зив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>
        <w:rPr>
          <w:rFonts w:ascii="Times New Roman" w:hAnsi="Times New Roman" w:cs="Times New Roman"/>
          <w:szCs w:val="24"/>
          <w:lang w:val="sr-Latn-BA"/>
        </w:rPr>
        <w:t>Друштв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лити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Те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вогодишње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:</w:t>
      </w:r>
    </w:p>
    <w:p w:rsidR="00422E38" w:rsidRPr="00422E38" w:rsidRDefault="00422E38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Cs w:val="24"/>
          <w:lang w:val="sr-Latn-BA"/>
        </w:rPr>
      </w:pPr>
      <w:r>
        <w:rPr>
          <w:rFonts w:ascii="Times New Roman" w:hAnsi="Times New Roman" w:cs="Times New Roman"/>
          <w:b/>
          <w:szCs w:val="24"/>
          <w:lang w:val="sr-Latn-BA"/>
        </w:rPr>
        <w:t>ИЗАЗОВИ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ДИГИТАЛНЕ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ТРАНСФОРМАЦИЈ</w:t>
      </w:r>
      <w:r w:rsidR="00C05543">
        <w:rPr>
          <w:rFonts w:ascii="Times New Roman" w:hAnsi="Times New Roman" w:cs="Times New Roman"/>
          <w:b/>
          <w:szCs w:val="24"/>
          <w:lang w:val="sr-Latn-BA"/>
        </w:rPr>
        <w:t>Е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: </w:t>
      </w:r>
      <w:r>
        <w:rPr>
          <w:rFonts w:ascii="Times New Roman" w:hAnsi="Times New Roman" w:cs="Times New Roman"/>
          <w:b/>
          <w:szCs w:val="24"/>
          <w:lang w:val="sr-Latn-BA"/>
        </w:rPr>
        <w:t>ИЗМЕЂУ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СВАКОДНЕВИЦЕ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ТРАНСХУМАНИЗМА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Бањ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у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29.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30. </w:t>
      </w:r>
      <w:r>
        <w:rPr>
          <w:rFonts w:ascii="Times New Roman" w:hAnsi="Times New Roman" w:cs="Times New Roman"/>
          <w:szCs w:val="24"/>
          <w:lang w:val="sr-Latn-BA"/>
        </w:rPr>
        <w:t>септембар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Cs w:val="24"/>
          <w:lang w:val="sr-Latn-BA"/>
        </w:rPr>
      </w:pPr>
      <w:r>
        <w:rPr>
          <w:rFonts w:ascii="Times New Roman" w:hAnsi="Times New Roman" w:cs="Times New Roman"/>
          <w:b/>
          <w:szCs w:val="24"/>
          <w:lang w:val="sr-Latn-BA"/>
        </w:rPr>
        <w:t>ПОЗИВ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ЗА</w:t>
      </w:r>
      <w:r w:rsidR="00422E38" w:rsidRPr="00422E3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РАДОВЕ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Разво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игиталн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хнологиј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њихо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в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већ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нтеграциј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ш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вакоднев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живот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рансформиш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зличит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спект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људск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куст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ми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и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зличит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спект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руштвенос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Истовреме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навед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оцес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овел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из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убо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илозофс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етич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иле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ич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стхуманиз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т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констант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с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јерај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зно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зматрам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ш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зумијевањ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људск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тањ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нос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хнологиј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Сход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ом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данас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готов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стој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фер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ичн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куст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/</w:t>
      </w:r>
      <w:r>
        <w:rPr>
          <w:rFonts w:ascii="Times New Roman" w:hAnsi="Times New Roman" w:cs="Times New Roman"/>
          <w:szCs w:val="24"/>
          <w:lang w:val="sr-Latn-BA"/>
        </w:rPr>
        <w:t>друштвенос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већо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л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ањо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јер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посредова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текст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игитал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рансформа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однос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зазови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но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ње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сљедиц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: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RS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Еволу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муникаци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латформ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муникаци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пу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ед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аплик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л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ру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иде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нферен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ст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честали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шт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начај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омијенил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чин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еђусоб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муницир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Ов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рансформ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дстак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итањ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тиц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бим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валитет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нос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ментал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дрављ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ват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ка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лоз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радиционал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етода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муникације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ом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бу</w:t>
      </w:r>
      <w:r>
        <w:rPr>
          <w:rFonts w:ascii="Times New Roman" w:hAnsi="Times New Roman" w:cs="Times New Roman"/>
          <w:szCs w:val="24"/>
          <w:lang w:val="sr-Latn-RS"/>
        </w:rPr>
        <w:t>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Будућ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Рад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аљин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аутоматиз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ештач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телиген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едефинисал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јест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стварајућ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огућ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ећ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флексибил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продуктив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глобализаци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Међут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ов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оцес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у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стовремено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зазвал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бринут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ез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губитко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с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експлоатацијо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ни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требо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нтинуираним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звијање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ов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јешти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исте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бразовањ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лагођених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омјенама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ржишту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а</w:t>
      </w:r>
      <w:r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Слобод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ријем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бав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из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ба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укључујућ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тримин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ервис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игр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иде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гар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иртуалн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еал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трансформиса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чин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јединц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нзумир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ритикују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адржаје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пуларне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ултур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Ов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омје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дстак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спра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тенцијал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егативн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фекти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вис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утиц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физичк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дрављ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лагост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ка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лоз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радиционал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бли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лободног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ремена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ој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ри</w:t>
      </w:r>
      <w:r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lastRenderedPageBreak/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игитална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тимност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личн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носи</w:t>
      </w:r>
      <w:r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Онлајн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ејтин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латформ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еди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ала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иртуалн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муникаци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творил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о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чи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спостављ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ржавање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личних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еза</w:t>
      </w:r>
      <w:r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То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вело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ног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итањ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валитет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нос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улоз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физич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сут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тварањ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тим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ка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тенцијалној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лоупотреб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злостављањ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л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анипулацији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ом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кружењу</w:t>
      </w:r>
      <w:r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Постхуманиза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ск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т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С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ећ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тегр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ш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живот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зазва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спра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род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ско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дентитет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дјеловања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вије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Как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предак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јештачкој</w:t>
      </w:r>
      <w:r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телигенци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биотехнологи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ској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аугментацији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магљу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границ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змеђ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аши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филозоф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тичар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ор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итањи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ом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шт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нач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и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ск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ић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уд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зличит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изиј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удућности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човјечанства</w:t>
      </w:r>
      <w:r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игитал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ти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ват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Первазив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род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зазва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ного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бринут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мам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пут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ват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дата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надзор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огућ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лоупотреб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лич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форм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О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бринут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вел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справ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треби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ољ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тичк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мјерница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регулаторн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квири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дукаци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рисни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ак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штити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ав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јединац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сигурал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говор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потреб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х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а</w:t>
      </w:r>
      <w:r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руштве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економс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еједнак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о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б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аз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односн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зли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змеђ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м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ступ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а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ема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и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в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зражениј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сљедиц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економс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бразов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еједнак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Ов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кренул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справ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треб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еднак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ступо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односно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кретањ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ицијатив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вноправност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гледу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ог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бразовања</w:t>
      </w:r>
      <w:r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лад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етход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ведени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достављ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ов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ог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но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ал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и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уж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гранич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љеде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дтем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: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0B5766">
        <w:rPr>
          <w:rFonts w:ascii="Times New Roman" w:hAnsi="Times New Roman" w:cs="Times New Roman"/>
          <w:szCs w:val="24"/>
          <w:lang w:val="sr-Latn-BA"/>
        </w:rPr>
        <w:t>Ут</w:t>
      </w:r>
      <w:r w:rsidR="000B5766">
        <w:rPr>
          <w:rFonts w:ascii="Times New Roman" w:hAnsi="Times New Roman" w:cs="Times New Roman"/>
          <w:szCs w:val="24"/>
          <w:lang w:val="sr-Cyrl-RS"/>
        </w:rPr>
        <w:t>и</w:t>
      </w:r>
      <w:r w:rsidR="00ED4356">
        <w:rPr>
          <w:rFonts w:ascii="Times New Roman" w:hAnsi="Times New Roman" w:cs="Times New Roman"/>
          <w:szCs w:val="24"/>
          <w:lang w:val="sr-Latn-BA"/>
        </w:rPr>
        <w:t>цај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труктур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институци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аксе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Улог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х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мед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нструкциј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дивидуалн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тварности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="0001079D">
        <w:rPr>
          <w:rFonts w:ascii="Times New Roman" w:hAnsi="Times New Roman" w:cs="Times New Roman"/>
          <w:szCs w:val="24"/>
          <w:lang w:val="sr-Latn-BA"/>
        </w:rPr>
        <w:t>•</w:t>
      </w:r>
      <w:r w:rsidR="0001079D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игитални</w:t>
      </w:r>
      <w:r w:rsidR="0001079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јаз</w:t>
      </w:r>
      <w:r w:rsidR="0001079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01079D" w:rsidRPr="0001079D">
        <w:rPr>
          <w:rFonts w:ascii="Times New Roman" w:hAnsi="Times New Roman" w:cs="Times New Roman"/>
          <w:szCs w:val="24"/>
          <w:lang w:val="sr-Latn-BA"/>
        </w:rPr>
        <w:t>–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литич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економс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ултурне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ерспективе</w:t>
      </w:r>
      <w:r w:rsidR="0001079D">
        <w:rPr>
          <w:rFonts w:ascii="Times New Roman" w:hAnsi="Times New Roman" w:cs="Times New Roman"/>
          <w:szCs w:val="24"/>
          <w:lang w:val="sr-Latn-BA"/>
        </w:rPr>
        <w:t xml:space="preserve">;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Будућ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слободно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времен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трош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о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бу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игиталн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дзор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приват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игурнос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риге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ED4356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Етич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филозофс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мпликациј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ст</w:t>
      </w:r>
      <w:r w:rsidRPr="00422E38">
        <w:rPr>
          <w:rFonts w:ascii="Times New Roman" w:hAnsi="Times New Roman" w:cs="Times New Roman"/>
          <w:szCs w:val="24"/>
          <w:lang w:val="sr-Latn-BA"/>
        </w:rPr>
        <w:t>-</w:t>
      </w:r>
      <w:r w:rsidR="00ED4356">
        <w:rPr>
          <w:rFonts w:ascii="Times New Roman" w:hAnsi="Times New Roman" w:cs="Times New Roman"/>
          <w:szCs w:val="24"/>
          <w:lang w:val="sr-Latn-BA"/>
        </w:rPr>
        <w:t>хуманизм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онтекст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рансформације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="00076E4D">
        <w:rPr>
          <w:rFonts w:ascii="Times New Roman" w:hAnsi="Times New Roman" w:cs="Times New Roman"/>
          <w:szCs w:val="24"/>
          <w:lang w:val="sr-Latn-BA"/>
        </w:rPr>
        <w:t>•</w:t>
      </w:r>
      <w:r w:rsidR="00076E4D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Вјештач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нтелиген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 w:rsidR="00ED4356">
        <w:rPr>
          <w:rFonts w:ascii="Times New Roman" w:hAnsi="Times New Roman" w:cs="Times New Roman"/>
          <w:szCs w:val="24"/>
          <w:lang w:val="sr-Latn-BA"/>
        </w:rPr>
        <w:t>аутоматиз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будућност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људско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јеловања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игиталн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активиза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руштвен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окрети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01079D">
      <w:pPr>
        <w:pStyle w:val="NoSpacing"/>
        <w:spacing w:line="276" w:lineRule="auto"/>
        <w:ind w:left="709" w:hanging="709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Улог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бразовањ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звијањ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исменост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критичко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нос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ема</w:t>
      </w:r>
      <w:r w:rsidR="00076E4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м</w:t>
      </w:r>
      <w:r w:rsidR="0001079D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ехнологијама</w:t>
      </w:r>
      <w:r w:rsidR="0001079D">
        <w:rPr>
          <w:rFonts w:ascii="Times New Roman" w:hAnsi="Times New Roman" w:cs="Times New Roman"/>
          <w:szCs w:val="24"/>
          <w:lang w:val="sr-Latn-BA"/>
        </w:rPr>
        <w:t>;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 xml:space="preserve">         </w:t>
      </w: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Полити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епорук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прављ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игитални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трансформацијама</w:t>
      </w:r>
      <w:r w:rsidR="0001079D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Поред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једлог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бухваћ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глав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м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бор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хвати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руг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елевант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м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в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циљ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омо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нтердисциплинарнос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еђусоб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змје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деја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куста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змеђ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траживач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мисл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поред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траживач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з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блас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оциолог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политиколог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новинарст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комуниколог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оцијалн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очекујем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чеш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зм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траживач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з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руг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кадемс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блас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опитуј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еђусоб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нос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игиталних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хнологија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рушт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лад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стигли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јава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бор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lastRenderedPageBreak/>
        <w:t>накнад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строји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матск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к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и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и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езентова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хваћ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ов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Прихваћ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ов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и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бјављ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ематск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зборник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ржавањ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л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часопи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акултет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литич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ањо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уц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з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руштве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итањ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ЛИТЕИ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(</w:t>
      </w:r>
      <w:r>
        <w:rPr>
          <w:rFonts w:ascii="Times New Roman" w:hAnsi="Times New Roman" w:cs="Times New Roman"/>
          <w:szCs w:val="24"/>
          <w:lang w:val="sr-Latn-BA"/>
        </w:rPr>
        <w:t>индексира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ОА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ЕРИЦ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ЛУС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ЦЕЕОЛ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)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AA78F8" w:rsidRDefault="00AA78F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AA78F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Суорганизатор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уцијев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нститут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ниверзитета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ањој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уци</w:t>
      </w:r>
      <w:r w:rsidR="00AA78F8" w:rsidRPr="00AA78F8">
        <w:rPr>
          <w:rFonts w:ascii="Times New Roman" w:hAnsi="Times New Roman" w:cs="Times New Roman"/>
          <w:szCs w:val="24"/>
          <w:lang w:val="sr-Latn-BA"/>
        </w:rPr>
        <w:t>.</w:t>
      </w:r>
    </w:p>
    <w:p w:rsidR="00ED4356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Конференциј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и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држа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хибридно</w:t>
      </w:r>
      <w:r w:rsidR="000B5766">
        <w:rPr>
          <w:rFonts w:ascii="Times New Roman" w:hAnsi="Times New Roman" w:cs="Times New Roman"/>
          <w:szCs w:val="24"/>
          <w:lang w:val="sr-Cyrl-RS"/>
        </w:rPr>
        <w:t>м</w:t>
      </w:r>
      <w:bookmarkStart w:id="0" w:name="_GoBack"/>
      <w:bookmarkEnd w:id="0"/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ормат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(</w:t>
      </w:r>
      <w:r>
        <w:rPr>
          <w:rFonts w:ascii="Times New Roman" w:hAnsi="Times New Roman" w:cs="Times New Roman"/>
          <w:szCs w:val="24"/>
          <w:lang w:val="sr-Latn-BA"/>
        </w:rPr>
        <w:t>ужив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осторија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акултет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литич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ниверзитета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ањој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уци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нлај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)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Учеш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есплатн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Рад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зиц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нферен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зиц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бивш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угословенск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ро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енглеск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зик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AA78F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Cs w:val="24"/>
          <w:lang w:val="sr-Latn-BA"/>
        </w:rPr>
      </w:pPr>
      <w:r>
        <w:rPr>
          <w:rFonts w:ascii="Times New Roman" w:hAnsi="Times New Roman" w:cs="Times New Roman"/>
          <w:b/>
          <w:szCs w:val="24"/>
          <w:lang w:val="sr-Latn-BA"/>
        </w:rPr>
        <w:t>Упутство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за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пријаву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учешћа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и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достављање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радова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Прија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чешћ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реб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држ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м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езим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утор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пу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зив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нститу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ој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утор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запосле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(</w:t>
      </w:r>
      <w:r>
        <w:rPr>
          <w:rFonts w:ascii="Times New Roman" w:hAnsi="Times New Roman" w:cs="Times New Roman"/>
          <w:szCs w:val="24"/>
          <w:lang w:val="sr-Latn-BA"/>
        </w:rPr>
        <w:t>универзитет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акулет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), </w:t>
      </w:r>
      <w:r>
        <w:rPr>
          <w:rFonts w:ascii="Times New Roman" w:hAnsi="Times New Roman" w:cs="Times New Roman"/>
          <w:szCs w:val="24"/>
          <w:lang w:val="sr-Latn-BA"/>
        </w:rPr>
        <w:t>имејл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дре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утор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назив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апстракт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(</w:t>
      </w:r>
      <w:r>
        <w:rPr>
          <w:rFonts w:ascii="Times New Roman" w:hAnsi="Times New Roman" w:cs="Times New Roman"/>
          <w:szCs w:val="24"/>
          <w:lang w:val="sr-Latn-BA"/>
        </w:rPr>
        <w:t>д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250 </w:t>
      </w:r>
      <w:r>
        <w:rPr>
          <w:rFonts w:ascii="Times New Roman" w:hAnsi="Times New Roman" w:cs="Times New Roman"/>
          <w:szCs w:val="24"/>
          <w:lang w:val="sr-Latn-BA"/>
        </w:rPr>
        <w:t>ријеч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)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ључ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ијеч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(</w:t>
      </w:r>
      <w:r>
        <w:rPr>
          <w:rFonts w:ascii="Times New Roman" w:hAnsi="Times New Roman" w:cs="Times New Roman"/>
          <w:szCs w:val="24"/>
          <w:lang w:val="sr-Latn-BA"/>
        </w:rPr>
        <w:t>д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5 </w:t>
      </w:r>
      <w:r>
        <w:rPr>
          <w:rFonts w:ascii="Times New Roman" w:hAnsi="Times New Roman" w:cs="Times New Roman"/>
          <w:szCs w:val="24"/>
          <w:lang w:val="sr-Latn-BA"/>
        </w:rPr>
        <w:t>ријеч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). </w:t>
      </w:r>
      <w:r>
        <w:rPr>
          <w:rFonts w:ascii="Times New Roman" w:hAnsi="Times New Roman" w:cs="Times New Roman"/>
          <w:szCs w:val="24"/>
          <w:lang w:val="sr-Latn-BA"/>
        </w:rPr>
        <w:t>Апстракт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ључ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ијеч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остављај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енглеск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 </w:t>
      </w:r>
      <w:r>
        <w:rPr>
          <w:rFonts w:ascii="Times New Roman" w:hAnsi="Times New Roman" w:cs="Times New Roman"/>
          <w:szCs w:val="24"/>
          <w:lang w:val="sr-Latn-BA"/>
        </w:rPr>
        <w:t>језик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Пријав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остављај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уте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званич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мејл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дре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руствоиполити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@</w:t>
      </w:r>
      <w:r>
        <w:rPr>
          <w:rFonts w:ascii="Times New Roman" w:hAnsi="Times New Roman" w:cs="Times New Roman"/>
          <w:szCs w:val="24"/>
          <w:lang w:val="sr-Latn-BA"/>
        </w:rPr>
        <w:t>фп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  <w:r>
        <w:rPr>
          <w:rFonts w:ascii="Times New Roman" w:hAnsi="Times New Roman" w:cs="Times New Roman"/>
          <w:szCs w:val="24"/>
          <w:lang w:val="sr-Latn-BA"/>
        </w:rPr>
        <w:t>унибл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  <w:r>
        <w:rPr>
          <w:rFonts w:ascii="Times New Roman" w:hAnsi="Times New Roman" w:cs="Times New Roman"/>
          <w:szCs w:val="24"/>
          <w:lang w:val="sr-Latn-BA"/>
        </w:rPr>
        <w:t>ор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л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званич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ајт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о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је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огу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ступи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уте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ин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хттпс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://</w:t>
      </w:r>
      <w:r>
        <w:rPr>
          <w:rFonts w:ascii="Times New Roman" w:hAnsi="Times New Roman" w:cs="Times New Roman"/>
          <w:szCs w:val="24"/>
          <w:lang w:val="sr-Latn-BA"/>
        </w:rPr>
        <w:t>друствоиполитик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  <w:r>
        <w:rPr>
          <w:rFonts w:ascii="Times New Roman" w:hAnsi="Times New Roman" w:cs="Times New Roman"/>
          <w:szCs w:val="24"/>
          <w:lang w:val="sr-Latn-BA"/>
        </w:rPr>
        <w:t>фп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  <w:r>
        <w:rPr>
          <w:rFonts w:ascii="Times New Roman" w:hAnsi="Times New Roman" w:cs="Times New Roman"/>
          <w:szCs w:val="24"/>
          <w:lang w:val="sr-Latn-BA"/>
        </w:rPr>
        <w:t>унибл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  <w:r>
        <w:rPr>
          <w:rFonts w:ascii="Times New Roman" w:hAnsi="Times New Roman" w:cs="Times New Roman"/>
          <w:szCs w:val="24"/>
          <w:lang w:val="sr-Latn-BA"/>
        </w:rPr>
        <w:t>орг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hAnsi="Times New Roman" w:cs="Times New Roman"/>
          <w:szCs w:val="24"/>
          <w:lang w:val="sr-Latn-BA"/>
        </w:rPr>
        <w:t>Достављањ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их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ов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могу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зврши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ст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чи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а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јав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чешћ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Рад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реб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м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јвиш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16 </w:t>
      </w:r>
      <w:r>
        <w:rPr>
          <w:rFonts w:ascii="Times New Roman" w:hAnsi="Times New Roman" w:cs="Times New Roman"/>
          <w:szCs w:val="24"/>
          <w:lang w:val="sr-Latn-BA"/>
        </w:rPr>
        <w:t>стра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кључујућ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ориштен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литератур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одатк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Пиш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онт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Тимес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w </w:t>
      </w:r>
      <w:r>
        <w:rPr>
          <w:rFonts w:ascii="Times New Roman" w:hAnsi="Times New Roman" w:cs="Times New Roman"/>
          <w:szCs w:val="24"/>
          <w:lang w:val="sr-Latn-BA"/>
        </w:rPr>
        <w:t>Рома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Cs w:val="24"/>
          <w:lang w:val="sr-Latn-BA"/>
        </w:rPr>
        <w:t>величи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фонт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12, </w:t>
      </w:r>
      <w:r>
        <w:rPr>
          <w:rFonts w:ascii="Times New Roman" w:hAnsi="Times New Roman" w:cs="Times New Roman"/>
          <w:szCs w:val="24"/>
          <w:lang w:val="sr-Latn-BA"/>
        </w:rPr>
        <w:t>проред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1,5. </w:t>
      </w:r>
      <w:r>
        <w:rPr>
          <w:rFonts w:ascii="Times New Roman" w:hAnsi="Times New Roman" w:cs="Times New Roman"/>
          <w:szCs w:val="24"/>
          <w:lang w:val="sr-Latn-BA"/>
        </w:rPr>
        <w:t>Обавез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потреб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П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тандар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цитирањ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еференцирањ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Доставље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ов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оћ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кроз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оцедур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вострук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лијеп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еценз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>
        <w:rPr>
          <w:rFonts w:ascii="Times New Roman" w:hAnsi="Times New Roman" w:cs="Times New Roman"/>
          <w:szCs w:val="24"/>
          <w:lang w:val="sr-Latn-BA"/>
        </w:rPr>
        <w:t>Након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информациј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о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рихватањ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а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аутор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ужни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д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значе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рок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потврд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учешће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научном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szCs w:val="24"/>
          <w:lang w:val="sr-Latn-BA"/>
        </w:rPr>
        <w:t>скупу</w:t>
      </w:r>
      <w:r w:rsidR="00422E38" w:rsidRPr="00422E38">
        <w:rPr>
          <w:rFonts w:ascii="Times New Roman" w:hAnsi="Times New Roman" w:cs="Times New Roman"/>
          <w:szCs w:val="24"/>
          <w:lang w:val="sr-Latn-BA"/>
        </w:rPr>
        <w:t>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AA78F8" w:rsidRDefault="00ED4356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Cs w:val="24"/>
          <w:lang w:val="sr-Latn-BA"/>
        </w:rPr>
      </w:pPr>
      <w:r>
        <w:rPr>
          <w:rFonts w:ascii="Times New Roman" w:hAnsi="Times New Roman" w:cs="Times New Roman"/>
          <w:b/>
          <w:szCs w:val="24"/>
          <w:lang w:val="sr-Latn-BA"/>
        </w:rPr>
        <w:t>Важни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Latn-BA"/>
        </w:rPr>
        <w:t>датуми</w:t>
      </w:r>
      <w:r w:rsidR="00422E38" w:rsidRPr="00AA78F8">
        <w:rPr>
          <w:rFonts w:ascii="Times New Roman" w:hAnsi="Times New Roman" w:cs="Times New Roman"/>
          <w:b/>
          <w:szCs w:val="24"/>
          <w:lang w:val="sr-Latn-BA"/>
        </w:rPr>
        <w:t>: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Крајњ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ок</w:t>
      </w:r>
      <w:r w:rsidR="00AA78F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="00AA78F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јаву</w:t>
      </w:r>
      <w:r w:rsidR="00AA78F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чешћа</w:t>
      </w:r>
      <w:r w:rsidR="00AA78F8">
        <w:rPr>
          <w:rFonts w:ascii="Times New Roman" w:hAnsi="Times New Roman" w:cs="Times New Roman"/>
          <w:szCs w:val="24"/>
          <w:lang w:val="sr-Latn-BA"/>
        </w:rPr>
        <w:t>: 12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мај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Информација</w:t>
      </w:r>
      <w:r w:rsidR="00AA78F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="00AA78F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хватању</w:t>
      </w:r>
      <w:r w:rsidR="00AA78F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апстракта</w:t>
      </w:r>
      <w:r w:rsidR="00AA78F8">
        <w:rPr>
          <w:rFonts w:ascii="Times New Roman" w:hAnsi="Times New Roman" w:cs="Times New Roman"/>
          <w:szCs w:val="24"/>
          <w:lang w:val="sr-Latn-BA"/>
        </w:rPr>
        <w:t>: 22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. </w:t>
      </w:r>
      <w:r w:rsidR="00ED4356">
        <w:rPr>
          <w:rFonts w:ascii="Times New Roman" w:hAnsi="Times New Roman" w:cs="Times New Roman"/>
          <w:szCs w:val="24"/>
          <w:lang w:val="sr-Latn-BA"/>
        </w:rPr>
        <w:t>мај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Крајњ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ок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достављање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ов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31. </w:t>
      </w:r>
      <w:r w:rsidR="00ED4356">
        <w:rPr>
          <w:rFonts w:ascii="Times New Roman" w:hAnsi="Times New Roman" w:cs="Times New Roman"/>
          <w:szCs w:val="24"/>
          <w:lang w:val="sr-Latn-BA"/>
        </w:rPr>
        <w:t>јул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Информациј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прихватањ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адов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10. </w:t>
      </w:r>
      <w:r w:rsidR="00ED4356">
        <w:rPr>
          <w:rFonts w:ascii="Times New Roman" w:hAnsi="Times New Roman" w:cs="Times New Roman"/>
          <w:szCs w:val="24"/>
          <w:lang w:val="sr-Latn-BA"/>
        </w:rPr>
        <w:t>септембар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Крајњ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ок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з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регистрацију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учесник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15. </w:t>
      </w:r>
      <w:r w:rsidR="00ED4356">
        <w:rPr>
          <w:rFonts w:ascii="Times New Roman" w:hAnsi="Times New Roman" w:cs="Times New Roman"/>
          <w:szCs w:val="24"/>
          <w:lang w:val="sr-Latn-BA"/>
        </w:rPr>
        <w:t>септембар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22E38" w:rsidRPr="00422E38" w:rsidRDefault="00422E38" w:rsidP="00422E38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  <w:r w:rsidRPr="00422E38">
        <w:rPr>
          <w:rFonts w:ascii="Times New Roman" w:hAnsi="Times New Roman" w:cs="Times New Roman"/>
          <w:szCs w:val="24"/>
          <w:lang w:val="sr-Latn-BA"/>
        </w:rPr>
        <w:t>•</w:t>
      </w:r>
      <w:r w:rsidRPr="00422E38">
        <w:rPr>
          <w:rFonts w:ascii="Times New Roman" w:hAnsi="Times New Roman" w:cs="Times New Roman"/>
          <w:szCs w:val="24"/>
          <w:lang w:val="sr-Latn-BA"/>
        </w:rPr>
        <w:tab/>
      </w:r>
      <w:r w:rsidR="00ED4356">
        <w:rPr>
          <w:rFonts w:ascii="Times New Roman" w:hAnsi="Times New Roman" w:cs="Times New Roman"/>
          <w:szCs w:val="24"/>
          <w:lang w:val="sr-Latn-BA"/>
        </w:rPr>
        <w:t>Датум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одржавањ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научног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</w:t>
      </w:r>
      <w:r w:rsidR="00ED4356">
        <w:rPr>
          <w:rFonts w:ascii="Times New Roman" w:hAnsi="Times New Roman" w:cs="Times New Roman"/>
          <w:szCs w:val="24"/>
          <w:lang w:val="sr-Latn-BA"/>
        </w:rPr>
        <w:t>скупа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: 29. </w:t>
      </w:r>
      <w:r w:rsidR="00ED4356">
        <w:rPr>
          <w:rFonts w:ascii="Times New Roman" w:hAnsi="Times New Roman" w:cs="Times New Roman"/>
          <w:szCs w:val="24"/>
          <w:lang w:val="sr-Latn-BA"/>
        </w:rPr>
        <w:t>и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30. </w:t>
      </w:r>
      <w:r w:rsidR="00ED4356">
        <w:rPr>
          <w:rFonts w:ascii="Times New Roman" w:hAnsi="Times New Roman" w:cs="Times New Roman"/>
          <w:szCs w:val="24"/>
          <w:lang w:val="sr-Latn-BA"/>
        </w:rPr>
        <w:t>септембар</w:t>
      </w:r>
      <w:r w:rsidRPr="00422E38">
        <w:rPr>
          <w:rFonts w:ascii="Times New Roman" w:hAnsi="Times New Roman" w:cs="Times New Roman"/>
          <w:szCs w:val="24"/>
          <w:lang w:val="sr-Latn-BA"/>
        </w:rPr>
        <w:t xml:space="preserve"> 2023.</w:t>
      </w:r>
    </w:p>
    <w:p w:rsidR="004658CD" w:rsidRDefault="004658CD" w:rsidP="007621E6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sectPr w:rsidR="004658CD" w:rsidSect="0024518B">
      <w:headerReference w:type="default" r:id="rId7"/>
      <w:footerReference w:type="default" r:id="rId8"/>
      <w:pgSz w:w="11906" w:h="16838" w:code="9"/>
      <w:pgMar w:top="810" w:right="1134" w:bottom="2098" w:left="1134" w:header="63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6C65" w:rsidRDefault="00866C65" w:rsidP="00821E6C">
      <w:pPr>
        <w:spacing w:after="0" w:line="240" w:lineRule="auto"/>
      </w:pPr>
      <w:r>
        <w:separator/>
      </w:r>
    </w:p>
  </w:endnote>
  <w:endnote w:type="continuationSeparator" w:id="0">
    <w:p w:rsidR="00866C65" w:rsidRDefault="00866C65" w:rsidP="00821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Neue-Bold">
    <w:altName w:val="Times New Roman"/>
    <w:panose1 w:val="00000000000000000000"/>
    <w:charset w:val="00"/>
    <w:family w:val="roman"/>
    <w:notTrueType/>
    <w:pitch w:val="default"/>
  </w:font>
  <w:font w:name="AdvPS6F0B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66F9" w:rsidRDefault="002766F9">
    <w:pPr>
      <w:pStyle w:val="Footer"/>
    </w:pPr>
    <w:r>
      <w:rPr>
        <w:noProof/>
      </w:rPr>
      <w:drawing>
        <wp:inline distT="0" distB="0" distL="0" distR="0">
          <wp:extent cx="6120396" cy="1161290"/>
          <wp:effectExtent l="0" t="0" r="0" b="127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_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396" cy="1161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6C65" w:rsidRDefault="00866C65" w:rsidP="00821E6C">
      <w:pPr>
        <w:spacing w:after="0" w:line="240" w:lineRule="auto"/>
      </w:pPr>
      <w:r>
        <w:separator/>
      </w:r>
    </w:p>
  </w:footnote>
  <w:footnote w:type="continuationSeparator" w:id="0">
    <w:p w:rsidR="00866C65" w:rsidRDefault="00866C65" w:rsidP="00821E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66F9" w:rsidRDefault="002766F9" w:rsidP="00821E6C">
    <w:pPr>
      <w:pStyle w:val="Header"/>
      <w:jc w:val="center"/>
    </w:pPr>
    <w:r>
      <w:rPr>
        <w:noProof/>
      </w:rPr>
      <w:drawing>
        <wp:inline distT="0" distB="0" distL="0" distR="0">
          <wp:extent cx="3675895" cy="652273"/>
          <wp:effectExtent l="0" t="0" r="127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895" cy="652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C903A9"/>
    <w:multiLevelType w:val="hybridMultilevel"/>
    <w:tmpl w:val="1908C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4F0842"/>
    <w:multiLevelType w:val="hybridMultilevel"/>
    <w:tmpl w:val="1F263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8528F"/>
    <w:multiLevelType w:val="hybridMultilevel"/>
    <w:tmpl w:val="F6E44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14771C"/>
    <w:multiLevelType w:val="hybridMultilevel"/>
    <w:tmpl w:val="7558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194427"/>
    <w:multiLevelType w:val="hybridMultilevel"/>
    <w:tmpl w:val="3664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8C31AF"/>
    <w:multiLevelType w:val="hybridMultilevel"/>
    <w:tmpl w:val="83D4B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FD4846"/>
    <w:multiLevelType w:val="hybridMultilevel"/>
    <w:tmpl w:val="2B9C5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ED38A1"/>
    <w:multiLevelType w:val="hybridMultilevel"/>
    <w:tmpl w:val="A58A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9904DB"/>
    <w:multiLevelType w:val="hybridMultilevel"/>
    <w:tmpl w:val="D1182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575CC1"/>
    <w:multiLevelType w:val="hybridMultilevel"/>
    <w:tmpl w:val="41E44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E14307"/>
    <w:multiLevelType w:val="hybridMultilevel"/>
    <w:tmpl w:val="500EB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154CD7"/>
    <w:multiLevelType w:val="hybridMultilevel"/>
    <w:tmpl w:val="4BD0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2B3BF0"/>
    <w:multiLevelType w:val="hybridMultilevel"/>
    <w:tmpl w:val="2B3C1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9C35A3"/>
    <w:multiLevelType w:val="hybridMultilevel"/>
    <w:tmpl w:val="D480E1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0984C59"/>
    <w:multiLevelType w:val="hybridMultilevel"/>
    <w:tmpl w:val="762C08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>
    <w:nsid w:val="760D2532"/>
    <w:multiLevelType w:val="hybridMultilevel"/>
    <w:tmpl w:val="5F327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12"/>
  </w:num>
  <w:num w:numId="5">
    <w:abstractNumId w:val="7"/>
  </w:num>
  <w:num w:numId="6">
    <w:abstractNumId w:val="13"/>
  </w:num>
  <w:num w:numId="7">
    <w:abstractNumId w:val="4"/>
  </w:num>
  <w:num w:numId="8">
    <w:abstractNumId w:val="5"/>
  </w:num>
  <w:num w:numId="9">
    <w:abstractNumId w:val="6"/>
  </w:num>
  <w:num w:numId="10">
    <w:abstractNumId w:val="3"/>
  </w:num>
  <w:num w:numId="11">
    <w:abstractNumId w:val="15"/>
  </w:num>
  <w:num w:numId="12">
    <w:abstractNumId w:val="9"/>
  </w:num>
  <w:num w:numId="13">
    <w:abstractNumId w:val="14"/>
  </w:num>
  <w:num w:numId="14">
    <w:abstractNumId w:val="8"/>
  </w:num>
  <w:num w:numId="15">
    <w:abstractNumId w:val="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DczNDSxMDAxsLRU0lEKTi0uzszPAykwrAUAwdyXuCwAAAA="/>
  </w:docVars>
  <w:rsids>
    <w:rsidRoot w:val="00821E6C"/>
    <w:rsid w:val="00006979"/>
    <w:rsid w:val="0001079D"/>
    <w:rsid w:val="00013FE0"/>
    <w:rsid w:val="00015CE7"/>
    <w:rsid w:val="00021581"/>
    <w:rsid w:val="00024D60"/>
    <w:rsid w:val="00031611"/>
    <w:rsid w:val="00031EA2"/>
    <w:rsid w:val="00076E4D"/>
    <w:rsid w:val="00080650"/>
    <w:rsid w:val="000812B3"/>
    <w:rsid w:val="00085140"/>
    <w:rsid w:val="00087896"/>
    <w:rsid w:val="00095C52"/>
    <w:rsid w:val="000A313D"/>
    <w:rsid w:val="000B5766"/>
    <w:rsid w:val="000C489A"/>
    <w:rsid w:val="000E0C59"/>
    <w:rsid w:val="000E3BFA"/>
    <w:rsid w:val="000F2693"/>
    <w:rsid w:val="00105FD5"/>
    <w:rsid w:val="00121924"/>
    <w:rsid w:val="00127A2C"/>
    <w:rsid w:val="00127F6F"/>
    <w:rsid w:val="00134856"/>
    <w:rsid w:val="00137EDB"/>
    <w:rsid w:val="0014081A"/>
    <w:rsid w:val="00150757"/>
    <w:rsid w:val="00154299"/>
    <w:rsid w:val="001674FB"/>
    <w:rsid w:val="0017107B"/>
    <w:rsid w:val="00174A98"/>
    <w:rsid w:val="00174AFF"/>
    <w:rsid w:val="001862A9"/>
    <w:rsid w:val="001A59C9"/>
    <w:rsid w:val="001B3EEF"/>
    <w:rsid w:val="001D284F"/>
    <w:rsid w:val="00204893"/>
    <w:rsid w:val="00212413"/>
    <w:rsid w:val="0021377D"/>
    <w:rsid w:val="002165F0"/>
    <w:rsid w:val="00221047"/>
    <w:rsid w:val="00232F5E"/>
    <w:rsid w:val="002344CF"/>
    <w:rsid w:val="0024518B"/>
    <w:rsid w:val="00263BDD"/>
    <w:rsid w:val="00264481"/>
    <w:rsid w:val="00274A14"/>
    <w:rsid w:val="00275082"/>
    <w:rsid w:val="00275DFE"/>
    <w:rsid w:val="002766F9"/>
    <w:rsid w:val="0028519C"/>
    <w:rsid w:val="00294095"/>
    <w:rsid w:val="002962BE"/>
    <w:rsid w:val="002D33D9"/>
    <w:rsid w:val="002D40C5"/>
    <w:rsid w:val="002E5A1A"/>
    <w:rsid w:val="003010D2"/>
    <w:rsid w:val="00304ADB"/>
    <w:rsid w:val="00305137"/>
    <w:rsid w:val="003163B6"/>
    <w:rsid w:val="00323023"/>
    <w:rsid w:val="00324241"/>
    <w:rsid w:val="0032566E"/>
    <w:rsid w:val="00326A84"/>
    <w:rsid w:val="00332325"/>
    <w:rsid w:val="003478CD"/>
    <w:rsid w:val="00347DF6"/>
    <w:rsid w:val="003515FB"/>
    <w:rsid w:val="003542BF"/>
    <w:rsid w:val="00354EA0"/>
    <w:rsid w:val="00355EB4"/>
    <w:rsid w:val="00360A91"/>
    <w:rsid w:val="003852D1"/>
    <w:rsid w:val="00385F6F"/>
    <w:rsid w:val="00393F50"/>
    <w:rsid w:val="0039519D"/>
    <w:rsid w:val="00396A30"/>
    <w:rsid w:val="00396D66"/>
    <w:rsid w:val="003A0C1C"/>
    <w:rsid w:val="003A111B"/>
    <w:rsid w:val="003A23D5"/>
    <w:rsid w:val="003A2BBD"/>
    <w:rsid w:val="003C3A63"/>
    <w:rsid w:val="003C7644"/>
    <w:rsid w:val="003C7ADA"/>
    <w:rsid w:val="003C7FEF"/>
    <w:rsid w:val="003D747A"/>
    <w:rsid w:val="003E0E77"/>
    <w:rsid w:val="003E524F"/>
    <w:rsid w:val="003E5481"/>
    <w:rsid w:val="003F2051"/>
    <w:rsid w:val="003F30C1"/>
    <w:rsid w:val="00407ABF"/>
    <w:rsid w:val="00422E38"/>
    <w:rsid w:val="00431B08"/>
    <w:rsid w:val="00433B22"/>
    <w:rsid w:val="004658CD"/>
    <w:rsid w:val="00474E55"/>
    <w:rsid w:val="00484156"/>
    <w:rsid w:val="0048760D"/>
    <w:rsid w:val="00491CAC"/>
    <w:rsid w:val="004A3579"/>
    <w:rsid w:val="004D1363"/>
    <w:rsid w:val="004D3FD5"/>
    <w:rsid w:val="004E0CE7"/>
    <w:rsid w:val="004E2E40"/>
    <w:rsid w:val="004E6B98"/>
    <w:rsid w:val="004F0C77"/>
    <w:rsid w:val="004F24B2"/>
    <w:rsid w:val="0052355D"/>
    <w:rsid w:val="0052740A"/>
    <w:rsid w:val="00537B31"/>
    <w:rsid w:val="0054258F"/>
    <w:rsid w:val="005426E2"/>
    <w:rsid w:val="00542A2A"/>
    <w:rsid w:val="005540DB"/>
    <w:rsid w:val="00573FB0"/>
    <w:rsid w:val="00582A0D"/>
    <w:rsid w:val="00597FB2"/>
    <w:rsid w:val="005A1DB6"/>
    <w:rsid w:val="005C2C08"/>
    <w:rsid w:val="005C5A94"/>
    <w:rsid w:val="005D2935"/>
    <w:rsid w:val="005D4E06"/>
    <w:rsid w:val="005F5C7D"/>
    <w:rsid w:val="0061661D"/>
    <w:rsid w:val="00626DE9"/>
    <w:rsid w:val="006310B6"/>
    <w:rsid w:val="00633C53"/>
    <w:rsid w:val="0065620D"/>
    <w:rsid w:val="006725B4"/>
    <w:rsid w:val="00675E96"/>
    <w:rsid w:val="00681533"/>
    <w:rsid w:val="006860C9"/>
    <w:rsid w:val="0069234F"/>
    <w:rsid w:val="00694999"/>
    <w:rsid w:val="006A6E33"/>
    <w:rsid w:val="006A7C6F"/>
    <w:rsid w:val="006B0208"/>
    <w:rsid w:val="006C2EEC"/>
    <w:rsid w:val="006C5529"/>
    <w:rsid w:val="006E3474"/>
    <w:rsid w:val="006F7366"/>
    <w:rsid w:val="00706662"/>
    <w:rsid w:val="0071108C"/>
    <w:rsid w:val="007114FD"/>
    <w:rsid w:val="00717273"/>
    <w:rsid w:val="00721665"/>
    <w:rsid w:val="0072608B"/>
    <w:rsid w:val="00742A8E"/>
    <w:rsid w:val="00745E71"/>
    <w:rsid w:val="007469AD"/>
    <w:rsid w:val="00753841"/>
    <w:rsid w:val="007545AA"/>
    <w:rsid w:val="007621E6"/>
    <w:rsid w:val="00776EBA"/>
    <w:rsid w:val="007839EF"/>
    <w:rsid w:val="0078652B"/>
    <w:rsid w:val="00787659"/>
    <w:rsid w:val="0079408D"/>
    <w:rsid w:val="007A1CCC"/>
    <w:rsid w:val="007B4EFF"/>
    <w:rsid w:val="007C1DEC"/>
    <w:rsid w:val="007D1D2A"/>
    <w:rsid w:val="007F10C5"/>
    <w:rsid w:val="007F4F9B"/>
    <w:rsid w:val="00805608"/>
    <w:rsid w:val="00812604"/>
    <w:rsid w:val="00821E6C"/>
    <w:rsid w:val="008226DC"/>
    <w:rsid w:val="0082792A"/>
    <w:rsid w:val="0083530F"/>
    <w:rsid w:val="00841677"/>
    <w:rsid w:val="008423B7"/>
    <w:rsid w:val="00852C7D"/>
    <w:rsid w:val="00866C65"/>
    <w:rsid w:val="00880B59"/>
    <w:rsid w:val="00880B8D"/>
    <w:rsid w:val="0089362E"/>
    <w:rsid w:val="008B231B"/>
    <w:rsid w:val="008C21A8"/>
    <w:rsid w:val="008C373E"/>
    <w:rsid w:val="008D5598"/>
    <w:rsid w:val="008D62AB"/>
    <w:rsid w:val="008E2A24"/>
    <w:rsid w:val="008E5082"/>
    <w:rsid w:val="00915784"/>
    <w:rsid w:val="009225FB"/>
    <w:rsid w:val="00923533"/>
    <w:rsid w:val="00950910"/>
    <w:rsid w:val="00991235"/>
    <w:rsid w:val="00996904"/>
    <w:rsid w:val="009A3952"/>
    <w:rsid w:val="009A6245"/>
    <w:rsid w:val="009B24C5"/>
    <w:rsid w:val="009C1BAD"/>
    <w:rsid w:val="009C2757"/>
    <w:rsid w:val="009C2E50"/>
    <w:rsid w:val="009C36A0"/>
    <w:rsid w:val="009D2143"/>
    <w:rsid w:val="009D29E8"/>
    <w:rsid w:val="009E0679"/>
    <w:rsid w:val="009E0800"/>
    <w:rsid w:val="009E312E"/>
    <w:rsid w:val="009F683B"/>
    <w:rsid w:val="00A03168"/>
    <w:rsid w:val="00A0524C"/>
    <w:rsid w:val="00A119B2"/>
    <w:rsid w:val="00A2052B"/>
    <w:rsid w:val="00A279F2"/>
    <w:rsid w:val="00A36B48"/>
    <w:rsid w:val="00A50DC8"/>
    <w:rsid w:val="00A648F0"/>
    <w:rsid w:val="00A7233D"/>
    <w:rsid w:val="00A73520"/>
    <w:rsid w:val="00A739EB"/>
    <w:rsid w:val="00A766A6"/>
    <w:rsid w:val="00A93A7F"/>
    <w:rsid w:val="00A93D9C"/>
    <w:rsid w:val="00A9437D"/>
    <w:rsid w:val="00A970B3"/>
    <w:rsid w:val="00AA78F8"/>
    <w:rsid w:val="00AA7EAE"/>
    <w:rsid w:val="00AB0D6F"/>
    <w:rsid w:val="00AB3FD2"/>
    <w:rsid w:val="00AB5F04"/>
    <w:rsid w:val="00AC5F66"/>
    <w:rsid w:val="00AE3EAA"/>
    <w:rsid w:val="00AF22DF"/>
    <w:rsid w:val="00AF379A"/>
    <w:rsid w:val="00B21AB1"/>
    <w:rsid w:val="00B34517"/>
    <w:rsid w:val="00B609D7"/>
    <w:rsid w:val="00B657EC"/>
    <w:rsid w:val="00B73D1A"/>
    <w:rsid w:val="00B75C43"/>
    <w:rsid w:val="00B766F0"/>
    <w:rsid w:val="00B80A1C"/>
    <w:rsid w:val="00B9117F"/>
    <w:rsid w:val="00B96F9A"/>
    <w:rsid w:val="00BA0B52"/>
    <w:rsid w:val="00BB635E"/>
    <w:rsid w:val="00BB7EC8"/>
    <w:rsid w:val="00BE1C04"/>
    <w:rsid w:val="00BF3447"/>
    <w:rsid w:val="00C05543"/>
    <w:rsid w:val="00C116FE"/>
    <w:rsid w:val="00C143AF"/>
    <w:rsid w:val="00C146BE"/>
    <w:rsid w:val="00C26929"/>
    <w:rsid w:val="00C27E02"/>
    <w:rsid w:val="00C4051C"/>
    <w:rsid w:val="00C45C9E"/>
    <w:rsid w:val="00C476A3"/>
    <w:rsid w:val="00C51581"/>
    <w:rsid w:val="00C726CF"/>
    <w:rsid w:val="00C76ACC"/>
    <w:rsid w:val="00C77B37"/>
    <w:rsid w:val="00CA0BF2"/>
    <w:rsid w:val="00CB5992"/>
    <w:rsid w:val="00CC082E"/>
    <w:rsid w:val="00CC4016"/>
    <w:rsid w:val="00CC4630"/>
    <w:rsid w:val="00CE6519"/>
    <w:rsid w:val="00CF0F12"/>
    <w:rsid w:val="00D006B2"/>
    <w:rsid w:val="00D10313"/>
    <w:rsid w:val="00D253C1"/>
    <w:rsid w:val="00D26314"/>
    <w:rsid w:val="00D26FB7"/>
    <w:rsid w:val="00D276C7"/>
    <w:rsid w:val="00D37C3F"/>
    <w:rsid w:val="00D40F1F"/>
    <w:rsid w:val="00D44705"/>
    <w:rsid w:val="00D45841"/>
    <w:rsid w:val="00D56032"/>
    <w:rsid w:val="00D606FB"/>
    <w:rsid w:val="00D71758"/>
    <w:rsid w:val="00D86783"/>
    <w:rsid w:val="00DA0461"/>
    <w:rsid w:val="00DA42D6"/>
    <w:rsid w:val="00DA6C41"/>
    <w:rsid w:val="00DB0004"/>
    <w:rsid w:val="00DB29F1"/>
    <w:rsid w:val="00DC48D4"/>
    <w:rsid w:val="00DD28C5"/>
    <w:rsid w:val="00DD2CCA"/>
    <w:rsid w:val="00DD327E"/>
    <w:rsid w:val="00DD5574"/>
    <w:rsid w:val="00DD7F47"/>
    <w:rsid w:val="00DE453D"/>
    <w:rsid w:val="00DE4F2B"/>
    <w:rsid w:val="00DF2BAF"/>
    <w:rsid w:val="00DF5A4D"/>
    <w:rsid w:val="00DF7ED8"/>
    <w:rsid w:val="00E02D25"/>
    <w:rsid w:val="00E07062"/>
    <w:rsid w:val="00E11645"/>
    <w:rsid w:val="00E14CB0"/>
    <w:rsid w:val="00E4158D"/>
    <w:rsid w:val="00E41D90"/>
    <w:rsid w:val="00E42E6D"/>
    <w:rsid w:val="00E522BD"/>
    <w:rsid w:val="00E60C30"/>
    <w:rsid w:val="00E62E86"/>
    <w:rsid w:val="00E645F0"/>
    <w:rsid w:val="00E74BE1"/>
    <w:rsid w:val="00E87A55"/>
    <w:rsid w:val="00E90160"/>
    <w:rsid w:val="00ED4356"/>
    <w:rsid w:val="00EE0C4F"/>
    <w:rsid w:val="00EE3069"/>
    <w:rsid w:val="00EE717A"/>
    <w:rsid w:val="00EF1B93"/>
    <w:rsid w:val="00EF614F"/>
    <w:rsid w:val="00EF7BFB"/>
    <w:rsid w:val="00F1685B"/>
    <w:rsid w:val="00F205C3"/>
    <w:rsid w:val="00F3376D"/>
    <w:rsid w:val="00F36130"/>
    <w:rsid w:val="00F41789"/>
    <w:rsid w:val="00F612A1"/>
    <w:rsid w:val="00F638F7"/>
    <w:rsid w:val="00F64061"/>
    <w:rsid w:val="00F665A1"/>
    <w:rsid w:val="00F70828"/>
    <w:rsid w:val="00F94032"/>
    <w:rsid w:val="00F96DBD"/>
    <w:rsid w:val="00FA2148"/>
    <w:rsid w:val="00FA75D9"/>
    <w:rsid w:val="00FA7987"/>
    <w:rsid w:val="00FD0E9C"/>
    <w:rsid w:val="00FD7598"/>
    <w:rsid w:val="00FF0CA4"/>
    <w:rsid w:val="00FF5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94358E4-8E1D-40AB-B49F-B77317BE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C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E6C"/>
  </w:style>
  <w:style w:type="paragraph" w:styleId="Footer">
    <w:name w:val="footer"/>
    <w:basedOn w:val="Normal"/>
    <w:link w:val="FooterChar"/>
    <w:uiPriority w:val="99"/>
    <w:unhideWhenUsed/>
    <w:rsid w:val="00821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E6C"/>
  </w:style>
  <w:style w:type="paragraph" w:styleId="BalloonText">
    <w:name w:val="Balloon Text"/>
    <w:basedOn w:val="Normal"/>
    <w:link w:val="BalloonTextChar"/>
    <w:uiPriority w:val="99"/>
    <w:semiHidden/>
    <w:unhideWhenUsed/>
    <w:rsid w:val="00821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E6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D284F"/>
    <w:rPr>
      <w:b/>
      <w:bCs/>
    </w:rPr>
  </w:style>
  <w:style w:type="paragraph" w:styleId="NoSpacing">
    <w:name w:val="No Spacing"/>
    <w:uiPriority w:val="1"/>
    <w:qFormat/>
    <w:rsid w:val="00FF0CA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766A6"/>
    <w:pPr>
      <w:ind w:left="720"/>
      <w:contextualSpacing/>
    </w:pPr>
  </w:style>
  <w:style w:type="character" w:customStyle="1" w:styleId="fontstyle01">
    <w:name w:val="fontstyle01"/>
    <w:basedOn w:val="DefaultParagraphFont"/>
    <w:rsid w:val="00294095"/>
    <w:rPr>
      <w:rFonts w:ascii="HelveticaNeue-Bold" w:hAnsi="HelveticaNeue-Bold" w:hint="default"/>
      <w:b/>
      <w:bCs/>
      <w:i w:val="0"/>
      <w:iCs w:val="0"/>
      <w:color w:val="8DBB00"/>
      <w:sz w:val="16"/>
      <w:szCs w:val="16"/>
    </w:rPr>
  </w:style>
  <w:style w:type="character" w:customStyle="1" w:styleId="fontstyle21">
    <w:name w:val="fontstyle21"/>
    <w:basedOn w:val="DefaultParagraphFont"/>
    <w:rsid w:val="004F24B2"/>
    <w:rPr>
      <w:rFonts w:ascii="AdvPS6F0B" w:hAnsi="AdvPS6F0B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4F24B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5B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88</Words>
  <Characters>620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njen Jukanovic</dc:creator>
  <cp:keywords/>
  <dc:description/>
  <cp:lastModifiedBy>User</cp:lastModifiedBy>
  <cp:revision>14</cp:revision>
  <cp:lastPrinted>2020-10-15T12:15:00Z</cp:lastPrinted>
  <dcterms:created xsi:type="dcterms:W3CDTF">2023-04-02T16:05:00Z</dcterms:created>
  <dcterms:modified xsi:type="dcterms:W3CDTF">2023-04-08T16:36:00Z</dcterms:modified>
</cp:coreProperties>
</file>